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1599C" w:rsidRPr="00C877D6" w:rsidRDefault="00E01950" w:rsidP="00AA05F6">
      <w:pPr>
        <w:spacing w:after="0"/>
        <w:jc w:val="center"/>
        <w:rPr>
          <w:b/>
          <w:sz w:val="52"/>
        </w:rPr>
      </w:pPr>
      <w:r w:rsidRPr="00E01950">
        <w:rPr>
          <w:b/>
          <w:sz w:val="52"/>
        </w:rPr>
        <w:t>Nursery</w:t>
      </w:r>
      <w:r w:rsidR="00C877D6" w:rsidRPr="00C877D6">
        <w:rPr>
          <w:b/>
          <w:sz w:val="52"/>
        </w:rPr>
        <w:t xml:space="preserve"> Booking Form</w:t>
      </w:r>
    </w:p>
    <w:p w:rsidR="005F674B" w:rsidRPr="0045338F" w:rsidRDefault="005F674B" w:rsidP="0045338F">
      <w:pPr>
        <w:spacing w:after="0"/>
        <w:jc w:val="center"/>
        <w:rPr>
          <w:b/>
          <w:sz w:val="40"/>
        </w:rPr>
      </w:pPr>
    </w:p>
    <w:tbl>
      <w:tblPr>
        <w:tblStyle w:val="TableGrid"/>
        <w:tblW w:w="5000" w:type="pct"/>
        <w:jc w:val="center"/>
        <w:tblLook w:val="04A0" w:firstRow="1" w:lastRow="0" w:firstColumn="1" w:lastColumn="0" w:noHBand="0" w:noVBand="1"/>
      </w:tblPr>
      <w:tblGrid>
        <w:gridCol w:w="2123"/>
        <w:gridCol w:w="3116"/>
        <w:gridCol w:w="2454"/>
        <w:gridCol w:w="2785"/>
      </w:tblGrid>
      <w:tr w:rsidR="0045338F" w:rsidTr="00C14FB9">
        <w:trPr>
          <w:jc w:val="center"/>
        </w:trPr>
        <w:tc>
          <w:tcPr>
            <w:tcW w:w="1013" w:type="pct"/>
            <w:vAlign w:val="center"/>
          </w:tcPr>
          <w:p w:rsidR="0045338F" w:rsidRPr="00C14FB9" w:rsidRDefault="0045338F" w:rsidP="00310486">
            <w:r w:rsidRPr="00C14FB9">
              <w:t>Child’s Name</w:t>
            </w:r>
          </w:p>
        </w:tc>
        <w:tc>
          <w:tcPr>
            <w:tcW w:w="1487" w:type="pct"/>
          </w:tcPr>
          <w:p w:rsidR="0045338F" w:rsidRPr="00C14FB9" w:rsidRDefault="0045338F" w:rsidP="00310486"/>
          <w:p w:rsidR="00C14FB9" w:rsidRPr="00C14FB9" w:rsidRDefault="00C14FB9" w:rsidP="00310486"/>
        </w:tc>
        <w:tc>
          <w:tcPr>
            <w:tcW w:w="1171" w:type="pct"/>
            <w:vAlign w:val="center"/>
          </w:tcPr>
          <w:p w:rsidR="0045338F" w:rsidRPr="00C14FB9" w:rsidRDefault="0045338F" w:rsidP="00C14FB9">
            <w:r w:rsidRPr="00C14FB9">
              <w:t>Date of Birth</w:t>
            </w:r>
          </w:p>
        </w:tc>
        <w:tc>
          <w:tcPr>
            <w:tcW w:w="1329" w:type="pct"/>
          </w:tcPr>
          <w:p w:rsidR="0045338F" w:rsidRPr="00C14FB9" w:rsidRDefault="0045338F" w:rsidP="00310486"/>
        </w:tc>
      </w:tr>
      <w:tr w:rsidR="00C14FB9" w:rsidTr="00C14FB9">
        <w:trPr>
          <w:trHeight w:val="577"/>
          <w:jc w:val="center"/>
        </w:trPr>
        <w:tc>
          <w:tcPr>
            <w:tcW w:w="2500" w:type="pct"/>
            <w:gridSpan w:val="2"/>
            <w:vAlign w:val="center"/>
          </w:tcPr>
          <w:p w:rsidR="00C14FB9" w:rsidRPr="00C14FB9" w:rsidRDefault="00C14FB9" w:rsidP="00C14FB9">
            <w:r w:rsidRPr="00C14FB9">
              <w:t>Parent name:</w:t>
            </w:r>
          </w:p>
        </w:tc>
        <w:tc>
          <w:tcPr>
            <w:tcW w:w="2500" w:type="pct"/>
            <w:gridSpan w:val="2"/>
            <w:vAlign w:val="center"/>
          </w:tcPr>
          <w:p w:rsidR="00C14FB9" w:rsidRPr="00C14FB9" w:rsidRDefault="00C14FB9" w:rsidP="00C14FB9">
            <w:r w:rsidRPr="00C14FB9">
              <w:t>SEN needs:           Yes               No</w:t>
            </w:r>
          </w:p>
        </w:tc>
      </w:tr>
      <w:tr w:rsidR="00C14FB9" w:rsidTr="00C14FB9">
        <w:trPr>
          <w:jc w:val="center"/>
        </w:trPr>
        <w:tc>
          <w:tcPr>
            <w:tcW w:w="2500" w:type="pct"/>
            <w:gridSpan w:val="2"/>
          </w:tcPr>
          <w:p w:rsidR="00C14FB9" w:rsidRPr="00C14FB9" w:rsidRDefault="00C14FB9" w:rsidP="00C14FB9">
            <w:r w:rsidRPr="00C14FB9">
              <w:t>Home Address:</w:t>
            </w:r>
          </w:p>
        </w:tc>
        <w:tc>
          <w:tcPr>
            <w:tcW w:w="2500" w:type="pct"/>
            <w:gridSpan w:val="2"/>
          </w:tcPr>
          <w:p w:rsidR="00C14FB9" w:rsidRPr="00C14FB9" w:rsidRDefault="00C14FB9" w:rsidP="00310486">
            <w:r w:rsidRPr="00C14FB9">
              <w:t>Phone:</w:t>
            </w:r>
          </w:p>
          <w:p w:rsidR="00C14FB9" w:rsidRPr="00C14FB9" w:rsidRDefault="00C14FB9" w:rsidP="00310486"/>
          <w:p w:rsidR="00C14FB9" w:rsidRPr="00C14FB9" w:rsidRDefault="00C14FB9" w:rsidP="00310486">
            <w:r w:rsidRPr="00C14FB9">
              <w:t>Mobile:</w:t>
            </w:r>
          </w:p>
          <w:p w:rsidR="00C14FB9" w:rsidRPr="00C14FB9" w:rsidRDefault="00C14FB9" w:rsidP="00310486"/>
          <w:p w:rsidR="00C14FB9" w:rsidRPr="00C14FB9" w:rsidRDefault="00C14FB9" w:rsidP="00310486">
            <w:r w:rsidRPr="00C14FB9">
              <w:t>Email:</w:t>
            </w:r>
          </w:p>
          <w:p w:rsidR="00C14FB9" w:rsidRPr="00C14FB9" w:rsidRDefault="00C14FB9" w:rsidP="00310486"/>
        </w:tc>
        <w:bookmarkStart w:id="0" w:name="_GoBack"/>
        <w:bookmarkEnd w:id="0"/>
      </w:tr>
    </w:tbl>
    <w:p w:rsidR="005F674B" w:rsidRPr="002A5637" w:rsidRDefault="005F674B" w:rsidP="005F674B">
      <w:pPr>
        <w:pStyle w:val="NoSpacing"/>
        <w:rPr>
          <w:sz w:val="6"/>
        </w:rPr>
      </w:pPr>
    </w:p>
    <w:p w:rsidR="00F2538D" w:rsidRPr="00C14FB9" w:rsidRDefault="00724C3E" w:rsidP="00B85A6E">
      <w:pPr>
        <w:spacing w:before="120"/>
        <w:jc w:val="both"/>
      </w:pPr>
      <w:r w:rsidRPr="00C14FB9">
        <w:t>On the table below, p</w:t>
      </w:r>
      <w:r w:rsidR="00F2538D" w:rsidRPr="00C14FB9">
        <w:t xml:space="preserve">lease </w:t>
      </w:r>
      <w:r w:rsidRPr="00C14FB9">
        <w:t>indicate</w:t>
      </w:r>
      <w:r w:rsidR="00F2538D" w:rsidRPr="00C14FB9">
        <w:t xml:space="preserve"> your preferred sessions for the whole of the term ahead. Once the booking is confirmed, it will be assumed that the same hours will be required in following terms. We recommend a </w:t>
      </w:r>
      <w:r w:rsidR="00F2538D" w:rsidRPr="00C14FB9">
        <w:rPr>
          <w:b/>
        </w:rPr>
        <w:t>minimum of three sessions per week</w:t>
      </w:r>
      <w:r w:rsidR="00F2538D" w:rsidRPr="00C14FB9">
        <w:t>.</w:t>
      </w:r>
    </w:p>
    <w:p w:rsidR="0045338F" w:rsidRPr="00C14FB9" w:rsidRDefault="0045338F" w:rsidP="00724C3E">
      <w:pPr>
        <w:jc w:val="both"/>
      </w:pPr>
      <w:r w:rsidRPr="00C14FB9">
        <w:t>The school will contact you as soon as possible to confirm the requested hours. Parents will be required to complete a registration document and will need to show a copy of the child’s birth certificate or passport and proof of address.</w:t>
      </w:r>
    </w:p>
    <w:tbl>
      <w:tblPr>
        <w:tblStyle w:val="TableGrid"/>
        <w:tblW w:w="5000" w:type="pct"/>
        <w:tblLook w:val="04A0" w:firstRow="1" w:lastRow="0" w:firstColumn="1" w:lastColumn="0" w:noHBand="0" w:noVBand="1"/>
      </w:tblPr>
      <w:tblGrid>
        <w:gridCol w:w="2586"/>
        <w:gridCol w:w="3263"/>
        <w:gridCol w:w="2098"/>
        <w:gridCol w:w="2531"/>
      </w:tblGrid>
      <w:tr w:rsidR="001F4149" w:rsidTr="001F4149">
        <w:trPr>
          <w:trHeight w:val="1170"/>
        </w:trPr>
        <w:tc>
          <w:tcPr>
            <w:tcW w:w="1234" w:type="pct"/>
            <w:vAlign w:val="center"/>
          </w:tcPr>
          <w:p w:rsidR="001F4149" w:rsidRPr="00C14FB9" w:rsidRDefault="001F4149" w:rsidP="00C14FB9">
            <w:pPr>
              <w:rPr>
                <w:b/>
              </w:rPr>
            </w:pPr>
          </w:p>
        </w:tc>
        <w:tc>
          <w:tcPr>
            <w:tcW w:w="1557" w:type="pct"/>
            <w:vAlign w:val="center"/>
          </w:tcPr>
          <w:p w:rsidR="001F4149" w:rsidRDefault="001F4149" w:rsidP="00724C3E">
            <w:pPr>
              <w:jc w:val="center"/>
              <w:rPr>
                <w:b/>
              </w:rPr>
            </w:pPr>
            <w:r w:rsidRPr="00C14FB9">
              <w:rPr>
                <w:b/>
              </w:rPr>
              <w:t>Morning Session</w:t>
            </w:r>
          </w:p>
          <w:p w:rsidR="001F4149" w:rsidRPr="00C14FB9" w:rsidRDefault="001F4149" w:rsidP="00724C3E">
            <w:pPr>
              <w:jc w:val="center"/>
              <w:rPr>
                <w:b/>
                <w:sz w:val="12"/>
              </w:rPr>
            </w:pPr>
          </w:p>
          <w:p w:rsidR="001F4149" w:rsidRDefault="001F4149" w:rsidP="00724C3E">
            <w:pPr>
              <w:jc w:val="center"/>
            </w:pPr>
            <w:r w:rsidRPr="00C14FB9">
              <w:t>3 hours - £13.50</w:t>
            </w:r>
          </w:p>
          <w:p w:rsidR="001F4149" w:rsidRPr="00C14FB9" w:rsidRDefault="001F4149" w:rsidP="00724C3E">
            <w:pPr>
              <w:jc w:val="center"/>
              <w:rPr>
                <w:sz w:val="12"/>
              </w:rPr>
            </w:pPr>
          </w:p>
          <w:p w:rsidR="001F4149" w:rsidRPr="00C14FB9" w:rsidRDefault="001F4149" w:rsidP="00C14FB9">
            <w:pPr>
              <w:jc w:val="center"/>
            </w:pPr>
            <w:r w:rsidRPr="00C14FB9">
              <w:t>8:55</w:t>
            </w:r>
            <w:r>
              <w:t>am</w:t>
            </w:r>
            <w:r w:rsidRPr="00C14FB9">
              <w:t xml:space="preserve"> – 11:55am</w:t>
            </w:r>
          </w:p>
        </w:tc>
        <w:tc>
          <w:tcPr>
            <w:tcW w:w="1001" w:type="pct"/>
            <w:vAlign w:val="center"/>
          </w:tcPr>
          <w:p w:rsidR="001F4149" w:rsidRDefault="001F4149" w:rsidP="00724C3E">
            <w:pPr>
              <w:jc w:val="center"/>
              <w:rPr>
                <w:b/>
              </w:rPr>
            </w:pPr>
            <w:r w:rsidRPr="00C14FB9">
              <w:rPr>
                <w:b/>
              </w:rPr>
              <w:t xml:space="preserve">Lunch </w:t>
            </w:r>
          </w:p>
          <w:p w:rsidR="001F4149" w:rsidRPr="00C14FB9" w:rsidRDefault="001F4149" w:rsidP="00C14FB9">
            <w:pPr>
              <w:rPr>
                <w:b/>
                <w:sz w:val="12"/>
              </w:rPr>
            </w:pPr>
          </w:p>
          <w:p w:rsidR="001F4149" w:rsidRDefault="00297474" w:rsidP="00724C3E">
            <w:pPr>
              <w:jc w:val="center"/>
            </w:pPr>
            <w:r>
              <w:t>1 Hour</w:t>
            </w:r>
            <w:r w:rsidR="001F4149" w:rsidRPr="00C14FB9">
              <w:t xml:space="preserve"> -</w:t>
            </w:r>
            <w:r w:rsidR="001F4149">
              <w:t xml:space="preserve"> </w:t>
            </w:r>
            <w:r w:rsidR="001F4149" w:rsidRPr="00C14FB9">
              <w:t>£</w:t>
            </w:r>
            <w:r>
              <w:t>4</w:t>
            </w:r>
            <w:r w:rsidR="001F4149" w:rsidRPr="00C14FB9">
              <w:t>.</w:t>
            </w:r>
            <w:r>
              <w:t>50</w:t>
            </w:r>
          </w:p>
          <w:p w:rsidR="001F4149" w:rsidRPr="00C14FB9" w:rsidRDefault="001F4149" w:rsidP="00724C3E">
            <w:pPr>
              <w:jc w:val="center"/>
              <w:rPr>
                <w:sz w:val="12"/>
              </w:rPr>
            </w:pPr>
          </w:p>
          <w:p w:rsidR="001F4149" w:rsidRPr="00C14FB9" w:rsidRDefault="001F4149" w:rsidP="00C14FB9">
            <w:pPr>
              <w:jc w:val="center"/>
            </w:pPr>
            <w:r w:rsidRPr="00C14FB9">
              <w:t>11:55 – 12:</w:t>
            </w:r>
            <w:r w:rsidR="00297474">
              <w:t>5</w:t>
            </w:r>
            <w:r w:rsidRPr="00C14FB9">
              <w:t>5</w:t>
            </w:r>
          </w:p>
        </w:tc>
        <w:tc>
          <w:tcPr>
            <w:tcW w:w="1208" w:type="pct"/>
            <w:tcBorders>
              <w:left w:val="single" w:sz="24" w:space="0" w:color="auto"/>
            </w:tcBorders>
            <w:vAlign w:val="center"/>
          </w:tcPr>
          <w:p w:rsidR="001F4149" w:rsidRDefault="001F4149" w:rsidP="00724C3E">
            <w:pPr>
              <w:jc w:val="center"/>
              <w:rPr>
                <w:b/>
              </w:rPr>
            </w:pPr>
            <w:r w:rsidRPr="00C14FB9">
              <w:rPr>
                <w:b/>
              </w:rPr>
              <w:t>All Day</w:t>
            </w:r>
          </w:p>
          <w:p w:rsidR="001F4149" w:rsidRPr="00C14FB9" w:rsidRDefault="001F4149" w:rsidP="00724C3E">
            <w:pPr>
              <w:jc w:val="center"/>
              <w:rPr>
                <w:b/>
                <w:sz w:val="14"/>
              </w:rPr>
            </w:pPr>
          </w:p>
          <w:p w:rsidR="001F4149" w:rsidRDefault="001F4149" w:rsidP="00724C3E">
            <w:pPr>
              <w:jc w:val="center"/>
            </w:pPr>
            <w:r w:rsidRPr="00C14FB9">
              <w:t>6.</w:t>
            </w:r>
            <w:r w:rsidR="00297474">
              <w:t>25</w:t>
            </w:r>
            <w:r w:rsidRPr="00C14FB9">
              <w:t xml:space="preserve"> hours - £2</w:t>
            </w:r>
            <w:r w:rsidR="00297474">
              <w:t>8</w:t>
            </w:r>
            <w:r w:rsidRPr="00C14FB9">
              <w:t>.</w:t>
            </w:r>
            <w:r w:rsidR="00297474">
              <w:t>15</w:t>
            </w:r>
          </w:p>
          <w:p w:rsidR="001F4149" w:rsidRPr="00C14FB9" w:rsidRDefault="001F4149" w:rsidP="00724C3E">
            <w:pPr>
              <w:jc w:val="center"/>
              <w:rPr>
                <w:sz w:val="12"/>
              </w:rPr>
            </w:pPr>
          </w:p>
          <w:p w:rsidR="001F4149" w:rsidRPr="00C14FB9" w:rsidRDefault="001F4149" w:rsidP="00C14FB9">
            <w:pPr>
              <w:jc w:val="center"/>
            </w:pPr>
            <w:r w:rsidRPr="00C14FB9">
              <w:t>8:55am – 3.</w:t>
            </w:r>
            <w:r w:rsidR="00297474">
              <w:t>0</w:t>
            </w:r>
            <w:r w:rsidRPr="00C14FB9">
              <w:t>5pm</w:t>
            </w:r>
          </w:p>
        </w:tc>
      </w:tr>
      <w:tr w:rsidR="001F4149" w:rsidTr="001F4149">
        <w:trPr>
          <w:trHeight w:val="539"/>
        </w:trPr>
        <w:tc>
          <w:tcPr>
            <w:tcW w:w="1234" w:type="pct"/>
            <w:vAlign w:val="center"/>
          </w:tcPr>
          <w:p w:rsidR="001F4149" w:rsidRPr="00C14FB9" w:rsidRDefault="001F4149" w:rsidP="00C14FB9">
            <w:r w:rsidRPr="00C14FB9">
              <w:t>Monday</w:t>
            </w:r>
          </w:p>
          <w:p w:rsidR="001F4149" w:rsidRPr="00C14FB9" w:rsidRDefault="001F4149" w:rsidP="00C14FB9"/>
        </w:tc>
        <w:tc>
          <w:tcPr>
            <w:tcW w:w="1557" w:type="pct"/>
          </w:tcPr>
          <w:p w:rsidR="001F4149" w:rsidRPr="00C14FB9" w:rsidRDefault="001F4149" w:rsidP="00310486"/>
        </w:tc>
        <w:tc>
          <w:tcPr>
            <w:tcW w:w="1001" w:type="pct"/>
          </w:tcPr>
          <w:p w:rsidR="001F4149" w:rsidRPr="00C14FB9" w:rsidRDefault="001F4149" w:rsidP="00310486"/>
        </w:tc>
        <w:tc>
          <w:tcPr>
            <w:tcW w:w="1208" w:type="pct"/>
            <w:tcBorders>
              <w:left w:val="single" w:sz="24" w:space="0" w:color="auto"/>
            </w:tcBorders>
          </w:tcPr>
          <w:p w:rsidR="001F4149" w:rsidRPr="00C14FB9" w:rsidRDefault="001F4149" w:rsidP="00310486"/>
        </w:tc>
      </w:tr>
      <w:tr w:rsidR="001F4149" w:rsidTr="001F4149">
        <w:trPr>
          <w:trHeight w:val="554"/>
        </w:trPr>
        <w:tc>
          <w:tcPr>
            <w:tcW w:w="1234" w:type="pct"/>
            <w:vAlign w:val="center"/>
          </w:tcPr>
          <w:p w:rsidR="001F4149" w:rsidRPr="00C14FB9" w:rsidRDefault="001F4149" w:rsidP="00C14FB9">
            <w:r w:rsidRPr="00C14FB9">
              <w:t>Tuesday</w:t>
            </w:r>
          </w:p>
          <w:p w:rsidR="001F4149" w:rsidRPr="00C14FB9" w:rsidRDefault="001F4149" w:rsidP="00C14FB9"/>
        </w:tc>
        <w:tc>
          <w:tcPr>
            <w:tcW w:w="1557" w:type="pct"/>
          </w:tcPr>
          <w:p w:rsidR="001F4149" w:rsidRPr="00C14FB9" w:rsidRDefault="001F4149" w:rsidP="00310486"/>
        </w:tc>
        <w:tc>
          <w:tcPr>
            <w:tcW w:w="1001" w:type="pct"/>
          </w:tcPr>
          <w:p w:rsidR="001F4149" w:rsidRPr="00C14FB9" w:rsidRDefault="001F4149" w:rsidP="00310486"/>
        </w:tc>
        <w:tc>
          <w:tcPr>
            <w:tcW w:w="1208" w:type="pct"/>
            <w:tcBorders>
              <w:left w:val="single" w:sz="24" w:space="0" w:color="auto"/>
            </w:tcBorders>
          </w:tcPr>
          <w:p w:rsidR="001F4149" w:rsidRPr="00C14FB9" w:rsidRDefault="001F4149" w:rsidP="00310486"/>
        </w:tc>
      </w:tr>
      <w:tr w:rsidR="001F4149" w:rsidTr="001F4149">
        <w:trPr>
          <w:trHeight w:val="539"/>
        </w:trPr>
        <w:tc>
          <w:tcPr>
            <w:tcW w:w="1234" w:type="pct"/>
            <w:vAlign w:val="center"/>
          </w:tcPr>
          <w:p w:rsidR="001F4149" w:rsidRPr="00C14FB9" w:rsidRDefault="001F4149" w:rsidP="00C14FB9">
            <w:r w:rsidRPr="00C14FB9">
              <w:t>Wednesday</w:t>
            </w:r>
          </w:p>
          <w:p w:rsidR="001F4149" w:rsidRPr="00C14FB9" w:rsidRDefault="001F4149" w:rsidP="00C14FB9"/>
        </w:tc>
        <w:tc>
          <w:tcPr>
            <w:tcW w:w="1557" w:type="pct"/>
          </w:tcPr>
          <w:p w:rsidR="001F4149" w:rsidRPr="00C14FB9" w:rsidRDefault="001F4149" w:rsidP="00310486"/>
        </w:tc>
        <w:tc>
          <w:tcPr>
            <w:tcW w:w="1001" w:type="pct"/>
          </w:tcPr>
          <w:p w:rsidR="001F4149" w:rsidRPr="00C14FB9" w:rsidRDefault="001F4149" w:rsidP="00310486"/>
        </w:tc>
        <w:tc>
          <w:tcPr>
            <w:tcW w:w="1208" w:type="pct"/>
            <w:tcBorders>
              <w:left w:val="single" w:sz="24" w:space="0" w:color="auto"/>
            </w:tcBorders>
          </w:tcPr>
          <w:p w:rsidR="001F4149" w:rsidRPr="00C14FB9" w:rsidRDefault="001F4149" w:rsidP="00310486"/>
        </w:tc>
      </w:tr>
      <w:tr w:rsidR="001F4149" w:rsidTr="001F4149">
        <w:trPr>
          <w:trHeight w:val="554"/>
        </w:trPr>
        <w:tc>
          <w:tcPr>
            <w:tcW w:w="1234" w:type="pct"/>
            <w:vAlign w:val="center"/>
          </w:tcPr>
          <w:p w:rsidR="001F4149" w:rsidRPr="00C14FB9" w:rsidRDefault="001F4149" w:rsidP="00C14FB9">
            <w:r w:rsidRPr="00C14FB9">
              <w:t>Thursday</w:t>
            </w:r>
          </w:p>
          <w:p w:rsidR="001F4149" w:rsidRPr="00C14FB9" w:rsidRDefault="001F4149" w:rsidP="00C14FB9"/>
        </w:tc>
        <w:tc>
          <w:tcPr>
            <w:tcW w:w="1557" w:type="pct"/>
          </w:tcPr>
          <w:p w:rsidR="001F4149" w:rsidRPr="00C14FB9" w:rsidRDefault="001F4149" w:rsidP="00310486"/>
        </w:tc>
        <w:tc>
          <w:tcPr>
            <w:tcW w:w="1001" w:type="pct"/>
          </w:tcPr>
          <w:p w:rsidR="001F4149" w:rsidRPr="00C14FB9" w:rsidRDefault="001F4149" w:rsidP="00310486"/>
        </w:tc>
        <w:tc>
          <w:tcPr>
            <w:tcW w:w="1208" w:type="pct"/>
            <w:tcBorders>
              <w:left w:val="single" w:sz="24" w:space="0" w:color="auto"/>
            </w:tcBorders>
          </w:tcPr>
          <w:p w:rsidR="001F4149" w:rsidRPr="00C14FB9" w:rsidRDefault="001F4149" w:rsidP="00310486"/>
        </w:tc>
      </w:tr>
      <w:tr w:rsidR="001F4149" w:rsidTr="001F4149">
        <w:trPr>
          <w:trHeight w:val="539"/>
        </w:trPr>
        <w:tc>
          <w:tcPr>
            <w:tcW w:w="1234" w:type="pct"/>
            <w:vAlign w:val="center"/>
          </w:tcPr>
          <w:p w:rsidR="001F4149" w:rsidRPr="00C14FB9" w:rsidRDefault="001F4149" w:rsidP="00C14FB9">
            <w:r w:rsidRPr="00C14FB9">
              <w:t>Friday</w:t>
            </w:r>
          </w:p>
        </w:tc>
        <w:tc>
          <w:tcPr>
            <w:tcW w:w="1557" w:type="pct"/>
          </w:tcPr>
          <w:p w:rsidR="001F4149" w:rsidRPr="00C14FB9" w:rsidRDefault="001F4149" w:rsidP="00310486"/>
          <w:p w:rsidR="001F4149" w:rsidRPr="00C14FB9" w:rsidRDefault="001F4149" w:rsidP="00310486"/>
        </w:tc>
        <w:tc>
          <w:tcPr>
            <w:tcW w:w="1001" w:type="pct"/>
          </w:tcPr>
          <w:p w:rsidR="001F4149" w:rsidRPr="00C14FB9" w:rsidRDefault="001F4149" w:rsidP="00310486"/>
        </w:tc>
        <w:tc>
          <w:tcPr>
            <w:tcW w:w="1208" w:type="pct"/>
            <w:tcBorders>
              <w:left w:val="single" w:sz="24" w:space="0" w:color="auto"/>
            </w:tcBorders>
          </w:tcPr>
          <w:p w:rsidR="001F4149" w:rsidRPr="00C14FB9" w:rsidRDefault="001F4149" w:rsidP="00310486"/>
        </w:tc>
      </w:tr>
    </w:tbl>
    <w:p w:rsidR="00321606" w:rsidRDefault="00321606" w:rsidP="00296437">
      <w:pPr>
        <w:spacing w:before="120"/>
        <w:jc w:val="both"/>
      </w:pPr>
      <w:r>
        <w:t xml:space="preserve">Eligible childcare hours </w:t>
      </w:r>
      <w:r w:rsidR="00296437">
        <w:t>can be used; fees for any additional hours will be invoiced monthly.</w:t>
      </w:r>
    </w:p>
    <w:p w:rsidR="00321606" w:rsidRDefault="002064F5" w:rsidP="002A5637">
      <w:pPr>
        <w:jc w:val="both"/>
      </w:pPr>
      <w:r>
        <w:t>Please note</w:t>
      </w:r>
      <w:r w:rsidR="00321606">
        <w:t xml:space="preserve"> the preschool will be closed during the </w:t>
      </w:r>
      <w:r>
        <w:t>school</w:t>
      </w:r>
      <w:r w:rsidR="00321606">
        <w:t xml:space="preserve"> holidays and on INSET days</w:t>
      </w:r>
      <w:r>
        <w:t xml:space="preserve">, </w:t>
      </w:r>
      <w:r w:rsidR="00321606">
        <w:t>please see the</w:t>
      </w:r>
      <w:r>
        <w:t xml:space="preserve"> school website</w:t>
      </w:r>
      <w:r w:rsidR="00321606">
        <w:t xml:space="preserve"> for term dates. </w:t>
      </w:r>
      <w:r w:rsidR="00FB2EFB">
        <w:t>Please also note, that attendance at the nursery does not guarantee a reception place at the school.</w:t>
      </w:r>
    </w:p>
    <w:p w:rsidR="00E01950" w:rsidRPr="00E01950" w:rsidRDefault="00E01950" w:rsidP="002A5637">
      <w:pPr>
        <w:jc w:val="both"/>
        <w:rPr>
          <w:b/>
        </w:rPr>
      </w:pPr>
      <w:r w:rsidRPr="00E01950">
        <w:rPr>
          <w:b/>
        </w:rPr>
        <w:t xml:space="preserve">Preferred start </w:t>
      </w:r>
      <w:proofErr w:type="gramStart"/>
      <w:r w:rsidRPr="00E01950">
        <w:rPr>
          <w:b/>
        </w:rPr>
        <w:t>date:_</w:t>
      </w:r>
      <w:proofErr w:type="gramEnd"/>
      <w:r w:rsidRPr="00E01950">
        <w:rPr>
          <w:b/>
        </w:rPr>
        <w:t>____________________________________________________________________________</w:t>
      </w:r>
    </w:p>
    <w:sectPr w:rsidR="00E01950" w:rsidRPr="00E01950" w:rsidSect="00AA05F6">
      <w:headerReference w:type="default" r:id="rId6"/>
      <w:footerReference w:type="default" r:id="rId7"/>
      <w:pgSz w:w="11906" w:h="16838" w:code="9"/>
      <w:pgMar w:top="2526" w:right="709" w:bottom="720" w:left="709" w:header="170"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6633F" w:rsidRDefault="0026633F" w:rsidP="002C79E6">
      <w:pPr>
        <w:spacing w:after="0" w:line="240" w:lineRule="auto"/>
      </w:pPr>
      <w:r>
        <w:separator/>
      </w:r>
    </w:p>
  </w:endnote>
  <w:endnote w:type="continuationSeparator" w:id="0">
    <w:p w:rsidR="0026633F" w:rsidRDefault="0026633F" w:rsidP="002C79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569B6" w:rsidRDefault="000569B6">
    <w:pPr>
      <w:pStyle w:val="Footer"/>
    </w:pPr>
    <w:r>
      <w:rPr>
        <w:noProof/>
        <w:lang w:val="en-US"/>
      </w:rPr>
      <w:drawing>
        <wp:inline distT="0" distB="0" distL="0" distR="0" wp14:anchorId="3B5F3A28" wp14:editId="4F46E74C">
          <wp:extent cx="6659880" cy="758689"/>
          <wp:effectExtent l="0" t="0" r="0" b="3810"/>
          <wp:docPr id="27" name="Picture 27" descr="\\dcc2008-2\staff\2008LC\data\foot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cc2008-2\staff\2008LC\data\footer.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659880" cy="758689"/>
                  </a:xfrm>
                  <a:prstGeom prst="rect">
                    <a:avLst/>
                  </a:prstGeom>
                  <a:noFill/>
                  <a:ln>
                    <a:noFill/>
                  </a:ln>
                </pic:spPr>
              </pic:pic>
            </a:graphicData>
          </a:graphic>
        </wp:inline>
      </w:drawing>
    </w:r>
  </w:p>
  <w:p w:rsidR="000569B6" w:rsidRDefault="000569B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6633F" w:rsidRDefault="0026633F" w:rsidP="002C79E6">
      <w:pPr>
        <w:spacing w:after="0" w:line="240" w:lineRule="auto"/>
      </w:pPr>
      <w:r>
        <w:separator/>
      </w:r>
    </w:p>
  </w:footnote>
  <w:footnote w:type="continuationSeparator" w:id="0">
    <w:p w:rsidR="0026633F" w:rsidRDefault="0026633F" w:rsidP="002C79E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5338F" w:rsidRDefault="00C512EB" w:rsidP="0045338F">
    <w:pPr>
      <w:pStyle w:val="Header"/>
    </w:pPr>
    <w:r>
      <w:rPr>
        <w:noProof/>
        <w:lang w:val="en-US"/>
      </w:rPr>
      <w:drawing>
        <wp:anchor distT="0" distB="0" distL="114300" distR="114300" simplePos="0" relativeHeight="251658240" behindDoc="1" locked="0" layoutInCell="1" allowOverlap="1" wp14:anchorId="43EF45AF" wp14:editId="4D5119FF">
          <wp:simplePos x="0" y="0"/>
          <wp:positionH relativeFrom="column">
            <wp:posOffset>-63500</wp:posOffset>
          </wp:positionH>
          <wp:positionV relativeFrom="paragraph">
            <wp:posOffset>0</wp:posOffset>
          </wp:positionV>
          <wp:extent cx="6796405" cy="1738630"/>
          <wp:effectExtent l="0" t="0" r="4445" b="0"/>
          <wp:wrapThrough wrapText="bothSides">
            <wp:wrapPolygon edited="0">
              <wp:start x="0" y="0"/>
              <wp:lineTo x="0" y="21300"/>
              <wp:lineTo x="21554" y="21300"/>
              <wp:lineTo x="21554" y="0"/>
              <wp:lineTo x="0" y="0"/>
            </wp:wrapPolygon>
          </wp:wrapThrough>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
                    <a:extLst>
                      <a:ext uri="{28A0092B-C50C-407E-A947-70E740481C1C}">
                        <a14:useLocalDpi xmlns:a14="http://schemas.microsoft.com/office/drawing/2010/main" val="0"/>
                      </a:ext>
                    </a:extLst>
                  </a:blip>
                  <a:srcRect l="5183" t="17106" r="18086" b="47987"/>
                  <a:stretch/>
                </pic:blipFill>
                <pic:spPr bwMode="auto">
                  <a:xfrm>
                    <a:off x="0" y="0"/>
                    <a:ext cx="6796405" cy="17386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a0NDAwNrAwtTA3MbFU0lEKTi0uzszPAykwqQUA32AZLCwAAAA="/>
  </w:docVars>
  <w:rsids>
    <w:rsidRoot w:val="002C79E6"/>
    <w:rsid w:val="000569B6"/>
    <w:rsid w:val="0006171F"/>
    <w:rsid w:val="00081ADC"/>
    <w:rsid w:val="001B6050"/>
    <w:rsid w:val="001F4149"/>
    <w:rsid w:val="002064F5"/>
    <w:rsid w:val="00212537"/>
    <w:rsid w:val="0026633F"/>
    <w:rsid w:val="002821F2"/>
    <w:rsid w:val="00296437"/>
    <w:rsid w:val="00297474"/>
    <w:rsid w:val="002A5637"/>
    <w:rsid w:val="002C79E6"/>
    <w:rsid w:val="002D20F6"/>
    <w:rsid w:val="002D47FF"/>
    <w:rsid w:val="002E4C6E"/>
    <w:rsid w:val="00321606"/>
    <w:rsid w:val="00324BDB"/>
    <w:rsid w:val="003B339E"/>
    <w:rsid w:val="0045338F"/>
    <w:rsid w:val="004C52FD"/>
    <w:rsid w:val="005F674B"/>
    <w:rsid w:val="00620CB0"/>
    <w:rsid w:val="006C51E2"/>
    <w:rsid w:val="00724C3E"/>
    <w:rsid w:val="007812AC"/>
    <w:rsid w:val="007C22C4"/>
    <w:rsid w:val="00AA05F6"/>
    <w:rsid w:val="00B85A6E"/>
    <w:rsid w:val="00C14FB9"/>
    <w:rsid w:val="00C512EB"/>
    <w:rsid w:val="00C65C61"/>
    <w:rsid w:val="00C877D6"/>
    <w:rsid w:val="00D32420"/>
    <w:rsid w:val="00D9514E"/>
    <w:rsid w:val="00E01950"/>
    <w:rsid w:val="00E814CF"/>
    <w:rsid w:val="00F2538D"/>
    <w:rsid w:val="00FB2EF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2529"/>
    <o:shapelayout v:ext="edit">
      <o:idmap v:ext="edit" data="1"/>
    </o:shapelayout>
  </w:shapeDefaults>
  <w:decimalSymbol w:val="."/>
  <w:listSeparator w:val=","/>
  <w15:docId w15:val="{BB6A6BEB-7B21-4801-BB2B-DF3E3AA7C2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569B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C79E6"/>
    <w:pPr>
      <w:tabs>
        <w:tab w:val="center" w:pos="4513"/>
        <w:tab w:val="right" w:pos="9026"/>
      </w:tabs>
      <w:spacing w:after="0" w:line="240" w:lineRule="auto"/>
    </w:pPr>
  </w:style>
  <w:style w:type="character" w:customStyle="1" w:styleId="HeaderChar">
    <w:name w:val="Header Char"/>
    <w:basedOn w:val="DefaultParagraphFont"/>
    <w:link w:val="Header"/>
    <w:uiPriority w:val="99"/>
    <w:rsid w:val="002C79E6"/>
  </w:style>
  <w:style w:type="paragraph" w:styleId="Footer">
    <w:name w:val="footer"/>
    <w:basedOn w:val="Normal"/>
    <w:link w:val="FooterChar"/>
    <w:uiPriority w:val="99"/>
    <w:unhideWhenUsed/>
    <w:rsid w:val="002C79E6"/>
    <w:pPr>
      <w:tabs>
        <w:tab w:val="center" w:pos="4513"/>
        <w:tab w:val="right" w:pos="9026"/>
      </w:tabs>
      <w:spacing w:after="0" w:line="240" w:lineRule="auto"/>
    </w:pPr>
  </w:style>
  <w:style w:type="character" w:customStyle="1" w:styleId="FooterChar">
    <w:name w:val="Footer Char"/>
    <w:basedOn w:val="DefaultParagraphFont"/>
    <w:link w:val="Footer"/>
    <w:uiPriority w:val="99"/>
    <w:rsid w:val="002C79E6"/>
  </w:style>
  <w:style w:type="paragraph" w:styleId="BalloonText">
    <w:name w:val="Balloon Text"/>
    <w:basedOn w:val="Normal"/>
    <w:link w:val="BalloonTextChar"/>
    <w:uiPriority w:val="99"/>
    <w:semiHidden/>
    <w:unhideWhenUsed/>
    <w:rsid w:val="002C79E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C79E6"/>
    <w:rPr>
      <w:rFonts w:ascii="Tahoma" w:hAnsi="Tahoma" w:cs="Tahoma"/>
      <w:sz w:val="16"/>
      <w:szCs w:val="16"/>
    </w:rPr>
  </w:style>
  <w:style w:type="table" w:styleId="TableGrid">
    <w:name w:val="Table Grid"/>
    <w:basedOn w:val="TableNormal"/>
    <w:uiPriority w:val="39"/>
    <w:rsid w:val="002C79E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0569B6"/>
    <w:rPr>
      <w:color w:val="0000FF" w:themeColor="hyperlink"/>
      <w:u w:val="single"/>
    </w:rPr>
  </w:style>
  <w:style w:type="paragraph" w:styleId="NoSpacing">
    <w:name w:val="No Spacing"/>
    <w:uiPriority w:val="1"/>
    <w:qFormat/>
    <w:rsid w:val="005F674B"/>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89</Words>
  <Characters>1080</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2008LC</dc:creator>
  <cp:lastModifiedBy>Mrs Vercoe</cp:lastModifiedBy>
  <cp:revision>2</cp:revision>
  <cp:lastPrinted>2021-07-23T12:07:00Z</cp:lastPrinted>
  <dcterms:created xsi:type="dcterms:W3CDTF">2021-12-01T12:17:00Z</dcterms:created>
  <dcterms:modified xsi:type="dcterms:W3CDTF">2021-12-01T12:17:00Z</dcterms:modified>
</cp:coreProperties>
</file>